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One:</w:t>
      </w:r>
      <w:r>
        <w:t xml:space="preserve"> </w:t>
      </w:r>
      <w:r>
        <w:t xml:space="preserve">Methods</w:t>
      </w:r>
      <w:r>
        <w:t xml:space="preserve"> </w:t>
      </w:r>
      <w:r>
        <w:t xml:space="preserve">0.1</w:t>
      </w:r>
    </w:p>
    <w:p>
      <w:pPr>
        <w:pStyle w:val="Heading3"/>
      </w:pPr>
      <w:bookmarkStart w:id="20" w:name="study-area"/>
      <w:r>
        <w:t xml:space="preserve">Study Area</w:t>
      </w:r>
      <w:bookmarkEnd w:id="20"/>
    </w:p>
    <w:p>
      <w:pPr>
        <w:pStyle w:val="FirstParagraph"/>
      </w:pPr>
      <w:r>
        <w:t xml:space="preserve">We conducted our study in the Lower Mainland and Sunshine Coast regions of the southern British Columbia coast. The area is primarily temperate rainforest dominated by Douglas-fir (</w:t>
      </w:r>
      <w:r>
        <w:rPr>
          <w:i/>
        </w:rPr>
        <w:t xml:space="preserve">Pseudotsuga menziesii</w:t>
      </w:r>
      <w:r>
        <w:t xml:space="preserve">), western redcedar (</w:t>
      </w:r>
      <w:r>
        <w:rPr>
          <w:i/>
        </w:rPr>
        <w:t xml:space="preserve">Thuja plicata</w:t>
      </w:r>
      <w:r>
        <w:t xml:space="preserve">), and western hemlock (</w:t>
      </w:r>
      <w:r>
        <w:rPr>
          <w:i/>
        </w:rPr>
        <w:t xml:space="preserve">Tsuga heterophylla</w:t>
      </w:r>
      <w:r>
        <w:t xml:space="preserve">). Summers are cool (mean temp) and winters are mild and wet (mean temp, mean precip). Forests are naturally fragmented by mountain ranges and coastal fjords, and artificially fragmented by human development and natural resource extraction. Industrial timber harvest has created a patchwork of differently aged forest stands, ranging from recent clearcuts to old growth over two hundred years old.</w:t>
      </w:r>
      <w:r>
        <w:t xml:space="preserve"> </w:t>
      </w:r>
      <w:r>
        <w:t xml:space="preserve"> </w:t>
      </w:r>
      <w:r>
        <w:t xml:space="preserve">Within this region, goshawk managers have delineated a</w:t>
      </w:r>
      <w:r>
        <w:t xml:space="preserve"> </w:t>
      </w:r>
      <w:r>
        <w:rPr>
          <w:i/>
        </w:rPr>
        <w:t xml:space="preserve">transition zone</w:t>
      </w:r>
      <w:r>
        <w:t xml:space="preserve"> </w:t>
      </w:r>
      <w:r>
        <w:t xml:space="preserve">comprised of low-elevation valleys connecting the wet coast with the dry interior. Goshawks in this transition zone may have morphological characteristics and habitat requirements more similar to goshawks in the interior than other goshawks in coastal BC. As a result, this zone is of particular interest to goshawk managers.</w:t>
      </w:r>
    </w:p>
    <w:p>
      <w:pPr>
        <w:pStyle w:val="Heading3"/>
      </w:pPr>
      <w:bookmarkStart w:id="21" w:name="data-collection"/>
      <w:r>
        <w:t xml:space="preserve">Data Collection</w:t>
      </w:r>
      <w:bookmarkEnd w:id="21"/>
    </w:p>
    <w:p>
      <w:pPr>
        <w:pStyle w:val="FirstParagraph"/>
      </w:pPr>
      <w:r>
        <w:t xml:space="preserve">Goshawk nests were located as part of long-term monitoring conducted by the BC Ministry of Forests, Lands, Natural Resource Operations and Rural Development (FLNRO). Beginning in 2014,</w:t>
      </w:r>
      <w:r>
        <w:t xml:space="preserve"> </w:t>
      </w:r>
      <w:r>
        <w:t xml:space="preserve"> </w:t>
      </w:r>
      <w:r>
        <w:t xml:space="preserve">FLNRO inventory crews conducted surveys for breeding goshawks in the south coast following a standard methodology (see citation for detailed survey protocol).</w:t>
      </w:r>
    </w:p>
    <w:p>
      <w:pPr>
        <w:pStyle w:val="BodyText"/>
      </w:pPr>
      <w:r>
        <w:t xml:space="preserve">A site was considered occupied if a goshawk was detected within the breeding area,</w:t>
      </w:r>
      <w:r>
        <w:t xml:space="preserve"> </w:t>
      </w:r>
      <w:r>
        <w:t xml:space="preserve"> </w:t>
      </w:r>
      <w:r>
        <w:t xml:space="preserve">regardless of whether breeding activity was confirmed, and unoccupied if no goshawks were observed within the breeding area. Most sites were surveyed once per breeding season, which is 70% effective in detecting active goshawk nests (Woodbridge and Hargis 2006).</w:t>
      </w:r>
      <w:r>
        <w:t xml:space="preserve"> </w:t>
      </w:r>
      <w:r>
        <w:t xml:space="preserve"> </w:t>
      </w:r>
      <w:r>
        <w:t xml:space="preserve">Nests were considered active if an adult was observed brooding on the nest or if chicks were seen or heard within the nest.</w:t>
      </w:r>
    </w:p>
    <w:p>
      <w:pPr>
        <w:pStyle w:val="BodyText"/>
      </w:pPr>
      <w:r>
        <w:t xml:space="preserve">In 2019 and 2020, prey remains and regurgitated pellets were collected from n occupied sites (2019 n = n, 2020 n = n) with active nests. N nests had collections from both years. Prey remains and pellets were gathered from beneath active nests, from within nests after the juveniles had fledged, and from plucking posts located within the site.</w:t>
      </w:r>
      <w:r>
        <w:t xml:space="preserve"> </w:t>
      </w:r>
      <w:r>
        <w:t xml:space="preserve"> </w:t>
      </w:r>
      <w:r>
        <w:t xml:space="preserve">All prey remains and all pellets from a single collection location (i.e., a single nest or a single plucking post) were combined for each visit to that location into a single sample. At a subset of these sites (2019 n = n, 2020 n = n), cameras were installed at nests to record prey delivered to the chicks. N nests had cameras installed in both years. Camera site selection was not random but rather constrained by topography, access, and timing of discovery.</w:t>
      </w:r>
    </w:p>
    <w:p>
      <w:pPr>
        <w:pStyle w:val="BodyText"/>
      </w:pPr>
      <w:r>
        <w:t xml:space="preserve">Nest cameras were digital trail cameras (Reconyx, UltraFire and HyperFire models) mounted 2-5 meters distant from and slightly above the nest, usually in an adjacent tree but in some cases in the same tree as the nest itself. Cameras in 2019 were programmed to take three photos one second apart when triggered by motion, and an additional one photo every thirty minutes. In 2020, cameras were programmed with slightly different settings.</w:t>
      </w:r>
      <w:r>
        <w:t xml:space="preserve"> </w:t>
      </w:r>
      <w:r>
        <w:t xml:space="preserve"> </w:t>
      </w:r>
      <w:r>
        <w:t xml:space="preserve">Installation took place during the early nestling phase (between x June and x June) and cameras were left in place until after juveniles dispersed in the fall.</w:t>
      </w:r>
    </w:p>
    <w:p>
      <w:pPr>
        <w:pStyle w:val="BodyText"/>
      </w:pPr>
      <w:r>
        <w:t xml:space="preserve">At nests with cameras, chicks were aged from photos taken shortly after camera installation using a pictorial guide (Boal 1994). Hatch date and lay date were calculated from this date using known breeding chronology (Boal 1994, McClaren et al. 2015). Productivity was defined as the number of chicks to reach some number of days age (citation).</w:t>
      </w:r>
      <w:r>
        <w:t xml:space="preserve"> </w:t>
      </w:r>
    </w:p>
    <w:p>
      <w:pPr>
        <w:pStyle w:val="Heading3"/>
      </w:pPr>
      <w:bookmarkStart w:id="22" w:name="diet-quantification"/>
      <w:r>
        <w:t xml:space="preserve">Diet Quantification</w:t>
      </w:r>
      <w:bookmarkEnd w:id="22"/>
    </w:p>
    <w:p>
      <w:pPr>
        <w:pStyle w:val="FirstParagraph"/>
      </w:pPr>
      <w:r>
        <w:t xml:space="preserve">We reconstructed prey remains and pellets following a modification of Lewis et al. (2004). Within each sample, prey remains were identified to the lowest possible taxonomic category and the minimum number of individuals counted (i.e. 1.5 vole mandibles = 2 voles [family: Cricetidae]). Intact and broken but reassembled pellets were analyzed individually within each sample, while fragmented pellets were combined within each sample. Pellets were dissected and feathers, fur, and hard parts (bones, teeth, claws) were identified to the lowest taxonomic level. We counted the minimum number of individuals represented within the pellet or pellet collection (i.e., Douglas squirrel fur and 3 squirrel claws = 1</w:t>
      </w:r>
      <w:r>
        <w:t xml:space="preserve"> </w:t>
      </w:r>
      <w:r>
        <w:rPr>
          <w:i/>
        </w:rPr>
        <w:t xml:space="preserve">Tamiascuirus douglasii</w:t>
      </w:r>
      <w:r>
        <w:t xml:space="preserve">). Items were additionally categorized by size and assigned mass as for camera data (see below).</w:t>
      </w:r>
    </w:p>
    <w:p>
      <w:pPr>
        <w:pStyle w:val="BodyText"/>
      </w:pPr>
      <w:r>
        <w:t xml:space="preserve">Nest camera photos were reviewed and each new prey item delivered to the nest was recorded and identified to species when possible. When identification to species was not possible, items were identified to the lowest possible taxonomic level. Items were additionally categorized by size (small, medium, or large). Prey items identified to species were assigned mass using data from the literature. We assigned mass to mammal species from Nagorsen (2002) and birds from Birds of World (2020). When unable to differentiate between species within a single, relatively homogeneous genus (such as</w:t>
      </w:r>
      <w:r>
        <w:t xml:space="preserve"> </w:t>
      </w:r>
      <w:r>
        <w:rPr>
          <w:i/>
        </w:rPr>
        <w:t xml:space="preserve">Eutamias</w:t>
      </w:r>
      <w:r>
        <w:t xml:space="preserve"> </w:t>
      </w:r>
      <w:r>
        <w:t xml:space="preserve">or</w:t>
      </w:r>
      <w:r>
        <w:t xml:space="preserve"> </w:t>
      </w:r>
      <w:r>
        <w:rPr>
          <w:i/>
        </w:rPr>
        <w:t xml:space="preserve">Myotis</w:t>
      </w:r>
      <w:r>
        <w:t xml:space="preserve">), we assigned mass by averaging the masses of all possible species, based on range maps. Red squirrels (</w:t>
      </w:r>
      <w:r>
        <w:rPr>
          <w:i/>
        </w:rPr>
        <w:t xml:space="preserve">Tamiasciurus hudsonicus</w:t>
      </w:r>
      <w:r>
        <w:t xml:space="preserve">) were present at a single site within out study area; when unable to distinguish between the two members of the genus</w:t>
      </w:r>
      <w:r>
        <w:t xml:space="preserve"> </w:t>
      </w:r>
      <w:r>
        <w:rPr>
          <w:i/>
        </w:rPr>
        <w:t xml:space="preserve">Tamiasciurus</w:t>
      </w:r>
      <w:r>
        <w:t xml:space="preserve">, we assigned the item to the more common</w:t>
      </w:r>
      <w:r>
        <w:t xml:space="preserve"> </w:t>
      </w:r>
      <w:r>
        <w:rPr>
          <w:i/>
        </w:rPr>
        <w:t xml:space="preserve">T. douglasii</w:t>
      </w:r>
      <w:r>
        <w:t xml:space="preserve">. Unidentified items and partial items were assigned mass by averaging the masses of the identified species in that size and class. As very few items could be successfully aged, we did not include prey age in our analysis.</w:t>
      </w:r>
    </w:p>
    <w:p>
      <w:pPr>
        <w:pStyle w:val="BodyText"/>
      </w:pPr>
      <w:r>
        <w:t xml:space="preserve">Goshawks are known to cache prey items for re-delivery to the nest at a later time. Due to the discrete nature of our data, we were not able to differentiate previously cached items from new items. However, we feel the risk of double-counting items was low because most intact prey remained visible in the nest until mostly or entirely consumed. Partial items could rarely be identified beyond class and so were not included in analyses of counts.</w:t>
      </w:r>
      <w:r>
        <w:t xml:space="preserve"> </w:t>
      </w:r>
    </w:p>
    <w:p>
      <w:pPr>
        <w:pStyle w:val="BodyText"/>
      </w:pPr>
      <w:r>
        <w:t xml:space="preserve">Data from prey remains and regurgitated pellets are known to be heavily biased indices of diet. However, combining data from both sources has been shown to produce relatively unbiased results and can be a helpful supplement to camera data (Lewis et al. 2004). After testing for differences between pooled pellets-and-remains and camera data,</w:t>
      </w:r>
      <w:r>
        <w:t xml:space="preserve"> </w:t>
      </w:r>
      <w:r>
        <w:t xml:space="preserve"> </w:t>
      </w:r>
      <w:r>
        <w:t xml:space="preserve">we combined pellets and remains for further analysis.</w:t>
      </w:r>
    </w:p>
    <w:p>
      <w:pPr>
        <w:pStyle w:val="BodyText"/>
      </w:pPr>
      <w:r>
        <w:t xml:space="preserve">For each nest, we calculated the relative proportion of avian and mammalian biomass delivered. We also calculated the proportion of total biomass composed of squirrels (genus</w:t>
      </w:r>
      <w:r>
        <w:t xml:space="preserve"> </w:t>
      </w:r>
      <w:r>
        <w:rPr>
          <w:i/>
        </w:rPr>
        <w:t xml:space="preserve">Tamiasciurus</w:t>
      </w:r>
      <w:r>
        <w:t xml:space="preserve">), which are known to be an important source of prey for goshawks in the Pacific Northwest (Ethier 1999; Bloxton 2002; McClaren 2005; Lewis et al. 2006).</w:t>
      </w:r>
      <w:r>
        <w:t xml:space="preserve"> </w:t>
      </w:r>
      <w:r>
        <w:t xml:space="preserve">. We also calculated diet diversity for items identified to genus and species using Simpson’s Diversity Index and diet overlap using Morisita’s Index of Similarity.</w:t>
      </w:r>
      <w:r>
        <w:t xml:space="preserve"> </w:t>
      </w:r>
    </w:p>
    <w:p>
      <w:pPr>
        <w:pStyle w:val="Heading3"/>
      </w:pPr>
      <w:bookmarkStart w:id="23" w:name="habitat-variables"/>
      <w:r>
        <w:t xml:space="preserve">Habitat Variables</w:t>
      </w:r>
      <w:bookmarkEnd w:id="23"/>
    </w:p>
    <w:p>
      <w:pPr>
        <w:pStyle w:val="FirstParagraph"/>
      </w:pPr>
      <w:r>
        <w:t xml:space="preserve">We quantified landscape characteristics at four nested scales around around all nests included in the study. Three of these scales were based on a conceptual model of the goshawk territory and locally relevant estimates of each: a 60-ha post-fledging area (PFA), the area used by juveniles immediately after fledging and females during chick-rearing; a 175-ha breeding area, the core-use area of the territory; and a 3800-ha home range, used by males while foraging. The final scale was a biologically realistic estimate of the maximum distance a male typically travels from the nest while foraging, approximately 32900 ha (unpublished data).</w:t>
      </w:r>
    </w:p>
    <w:p>
      <w:pPr>
        <w:pStyle w:val="BodyText"/>
      </w:pPr>
      <w:r>
        <w:t xml:space="preserve">Nests were classified as either coastal or transition based on whether the nest fell within the defined transition zone. We classified forest type using biogeoclimatic (BEC) subzones and variants, a system of ecological classification widespread in BC. BEC units capture climax vegetation, relative precipitation, and relative temperature in a concise system, but do not describe local vegetation structure. To classify vegetation structure, we used data from the BC Vegetation Resource Inventory (VRI). We simplified the VRI data</w:t>
      </w:r>
      <w:r>
        <w:t xml:space="preserve"> </w:t>
      </w:r>
      <w:r>
        <w:t xml:space="preserve"> </w:t>
      </w:r>
      <w:r>
        <w:t xml:space="preserve">to eleven cover classes (see table).</w:t>
      </w:r>
      <w:r>
        <w:t xml:space="preserve"> </w:t>
      </w:r>
      <w:r>
        <w:t xml:space="preserve"> </w:t>
      </w:r>
      <w:r>
        <w:t xml:space="preserve">From the VRI data we also extracted four classes of canopy cover: none (&lt;1%), low (1-30%), moderate (31-60%), and high (&gt;60%).</w:t>
      </w:r>
      <w:r>
        <w:t xml:space="preserve"> </w:t>
      </w:r>
      <w:r>
        <w:t xml:space="preserve"> </w:t>
      </w:r>
      <w:r>
        <w:t xml:space="preserve"> </w:t>
      </w:r>
      <w:r>
        <w:t xml:space="preserve">As a final variable, we used the suitability index developed for goshawk foraging habitat developed by Mahon et al. (2008).</w:t>
      </w:r>
      <w:r>
        <w:t xml:space="preserve"> </w:t>
      </w:r>
    </w:p>
    <w:p>
      <w:pPr>
        <w:pStyle w:val="BodyText"/>
      </w:pPr>
      <w:r>
        <w:t xml:space="preserve">Using the package</w:t>
      </w:r>
      <w:r>
        <w:t xml:space="preserve"> </w:t>
      </w:r>
      <w:r>
        <w:rPr>
          <w:i/>
        </w:rPr>
        <w:t xml:space="preserve">landscapemetrics</w:t>
      </w:r>
      <w:r>
        <w:t xml:space="preserve"> </w:t>
      </w:r>
      <w:r>
        <w:t xml:space="preserve">in R,</w:t>
      </w:r>
      <w:r>
        <w:t xml:space="preserve"> </w:t>
      </w:r>
      <w:r>
        <w:t xml:space="preserve"> </w:t>
      </w:r>
      <w:r>
        <w:t xml:space="preserve">we calculated metrics describing landscape composition (proportion of landscape in cover class), configuration (edge density), aggregation (contagion), and diversity (Simpson’s diversity index, Simpson’s evenness index, patch richness density) for each site.</w:t>
      </w:r>
    </w:p>
    <w:p>
      <w:pPr>
        <w:pStyle w:val="Heading3"/>
      </w:pPr>
      <w:bookmarkStart w:id="24" w:name="statistical-analysis"/>
      <w:r>
        <w:t xml:space="preserve">Statistical Analysis</w:t>
      </w:r>
      <w:bookmarkEnd w:id="24"/>
    </w:p>
    <w:p>
      <w:pPr>
        <w:pStyle w:val="FirstParagraph"/>
      </w:pPr>
      <w:r>
        <w:t xml:space="preserve">Due to the large number of explanatory landscape variables and small number of nests with sufficient diet data</w:t>
      </w:r>
      <w:r>
        <w:t xml:space="preserve"> </w:t>
      </w:r>
      <w:r>
        <w:t xml:space="preserve">, we developed a set of</w:t>
      </w:r>
      <w:r>
        <w:t xml:space="preserve"> </w:t>
      </w:r>
      <w:r>
        <w:rPr>
          <w:i/>
        </w:rPr>
        <w:t xml:space="preserve">a priori</w:t>
      </w:r>
      <w:r>
        <w:t xml:space="preserve"> </w:t>
      </w:r>
      <w:r>
        <w:t xml:space="preserve">univariate models to test the relationship between landscape and diet (see supplemental information?). We then used Aikake’s Information Criterion (AIC) to select the most informative variables (deltaAIC &lt; 2) at each scale. We tested all multivariate combinations and used AIC to rank competing models. To test the relationship between landscape and occupancy, we repeated this step with occupancy as the response variable. To test the relationship between diet and productivity, we tested all univariate and multivariate models and used AIC to rank competing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Methods 0.1</dc:title>
  <dc:creator/>
  <cp:keywords/>
  <dcterms:created xsi:type="dcterms:W3CDTF">2020-09-09T15:11:09Z</dcterms:created>
  <dcterms:modified xsi:type="dcterms:W3CDTF">2020-09-09T15: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